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344830" w14:textId="3C16B0D5" w:rsidR="00AE07FB" w:rsidRDefault="00AE07FB" w:rsidP="00B54796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Appendix 1</w:t>
      </w:r>
    </w:p>
    <w:p w14:paraId="7425ED41" w14:textId="137B3F33" w:rsidR="002A12B8" w:rsidRPr="00AE07FB" w:rsidRDefault="002A12B8" w:rsidP="00B54796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E07FB">
        <w:rPr>
          <w:rFonts w:ascii="Times New Roman" w:hAnsi="Times New Roman" w:cs="Times New Roman"/>
          <w:b/>
          <w:sz w:val="28"/>
          <w:szCs w:val="28"/>
        </w:rPr>
        <w:t xml:space="preserve">Observation </w:t>
      </w:r>
      <w:r w:rsidR="00AE07FB">
        <w:rPr>
          <w:rFonts w:ascii="Times New Roman" w:hAnsi="Times New Roman" w:cs="Times New Roman"/>
          <w:b/>
          <w:sz w:val="28"/>
          <w:szCs w:val="28"/>
        </w:rPr>
        <w:t>F</w:t>
      </w:r>
      <w:r w:rsidRPr="00AE07FB">
        <w:rPr>
          <w:rFonts w:ascii="Times New Roman" w:hAnsi="Times New Roman" w:cs="Times New Roman"/>
          <w:b/>
          <w:sz w:val="28"/>
          <w:szCs w:val="28"/>
        </w:rPr>
        <w:t>orm</w:t>
      </w:r>
    </w:p>
    <w:p w14:paraId="30CF18F4" w14:textId="77777777" w:rsidR="002A12B8" w:rsidRPr="00AE07FB" w:rsidRDefault="002A12B8" w:rsidP="002A12B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sz w:val="24"/>
          <w:szCs w:val="24"/>
        </w:rPr>
      </w:pPr>
      <w:r w:rsidRPr="00AE07FB">
        <w:rPr>
          <w:rFonts w:ascii="Times New Roman" w:hAnsi="Times New Roman" w:cs="Times New Roman"/>
          <w:b/>
          <w:sz w:val="24"/>
          <w:szCs w:val="24"/>
        </w:rPr>
        <w:t>Observation data</w:t>
      </w:r>
    </w:p>
    <w:p w14:paraId="753863AC" w14:textId="149A99F0" w:rsidR="002A12B8" w:rsidRPr="00AE07FB" w:rsidRDefault="002A12B8" w:rsidP="00E24F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hAnsi="Times New Roman" w:cs="Times New Roman"/>
          <w:b/>
          <w:sz w:val="20"/>
          <w:szCs w:val="20"/>
        </w:rPr>
      </w:pPr>
      <w:r w:rsidRPr="00AE07FB">
        <w:rPr>
          <w:rFonts w:ascii="Times New Roman" w:hAnsi="Times New Roman" w:cs="Times New Roman"/>
          <w:b/>
          <w:sz w:val="20"/>
          <w:szCs w:val="20"/>
        </w:rPr>
        <w:t xml:space="preserve">Take a </w:t>
      </w:r>
      <w:r w:rsidRPr="00AE07FB">
        <w:rPr>
          <w:rFonts w:ascii="Times New Roman" w:hAnsi="Times New Roman" w:cs="Times New Roman"/>
          <w:b/>
          <w:sz w:val="20"/>
          <w:szCs w:val="20"/>
          <w:u w:val="single"/>
        </w:rPr>
        <w:t>picture</w:t>
      </w:r>
      <w:r w:rsidRPr="00AE07FB">
        <w:rPr>
          <w:rFonts w:ascii="Times New Roman" w:hAnsi="Times New Roman" w:cs="Times New Roman"/>
          <w:b/>
          <w:sz w:val="20"/>
          <w:szCs w:val="20"/>
        </w:rPr>
        <w:t xml:space="preserve"> of graffiti first! Check if it is clear enough!</w:t>
      </w:r>
    </w:p>
    <w:p w14:paraId="1860A628" w14:textId="73A7EEE0" w:rsidR="002A12B8" w:rsidRPr="00AE07FB" w:rsidRDefault="002A12B8" w:rsidP="002A12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0"/>
          <w:szCs w:val="20"/>
        </w:rPr>
      </w:pPr>
      <w:r w:rsidRPr="00AE07FB">
        <w:rPr>
          <w:rFonts w:ascii="Times New Roman" w:hAnsi="Times New Roman" w:cs="Times New Roman"/>
          <w:sz w:val="20"/>
          <w:szCs w:val="20"/>
        </w:rPr>
        <w:t xml:space="preserve">  A.0. Write down the file name of the photo here: ______________________________________________________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8"/>
        <w:gridCol w:w="5228"/>
      </w:tblGrid>
      <w:tr w:rsidR="002A12B8" w:rsidRPr="00AE07FB" w14:paraId="0DA4F445" w14:textId="77777777" w:rsidTr="00E632A9">
        <w:tc>
          <w:tcPr>
            <w:tcW w:w="5228" w:type="dxa"/>
          </w:tcPr>
          <w:p w14:paraId="4ED3009B" w14:textId="4B508150" w:rsidR="002A12B8" w:rsidRPr="00AE07FB" w:rsidRDefault="002A12B8" w:rsidP="00E632A9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 xml:space="preserve">A.1.: Serial </w:t>
            </w:r>
            <w:proofErr w:type="gramStart"/>
            <w:r w:rsidRPr="00AE07FB">
              <w:rPr>
                <w:rFonts w:ascii="Times New Roman" w:hAnsi="Times New Roman" w:cs="Times New Roman"/>
                <w:sz w:val="20"/>
                <w:szCs w:val="20"/>
              </w:rPr>
              <w:t xml:space="preserve">number: </w:t>
            </w:r>
            <w:r w:rsidRPr="00AE07FB">
              <w:rPr>
                <w:rFonts w:ascii="Times New Roman" w:hAnsi="Times New Roman" w:cs="Times New Roman"/>
                <w:sz w:val="20"/>
                <w:szCs w:val="20"/>
              </w:rPr>
              <w:softHyphen/>
            </w:r>
            <w:r w:rsidRPr="00AE07FB">
              <w:rPr>
                <w:rFonts w:ascii="Times New Roman" w:hAnsi="Times New Roman" w:cs="Times New Roman"/>
                <w:sz w:val="20"/>
                <w:szCs w:val="20"/>
              </w:rPr>
              <w:softHyphen/>
            </w: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ab/>
              <w:t>_</w:t>
            </w:r>
            <w:proofErr w:type="gramEnd"/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________</w:t>
            </w:r>
          </w:p>
          <w:p w14:paraId="0FCB1D5E" w14:textId="7BDF1BF6" w:rsidR="002A12B8" w:rsidRPr="00AE07FB" w:rsidRDefault="002A12B8" w:rsidP="00E632A9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 xml:space="preserve">A.2. Street name: </w:t>
            </w:r>
            <w:proofErr w:type="gramStart"/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_____________________</w:t>
            </w:r>
            <w:r w:rsidRPr="00AE07FB">
              <w:rPr>
                <w:rFonts w:ascii="Times New Roman" w:hAnsi="Times New Roman" w:cs="Times New Roman"/>
                <w:sz w:val="20"/>
                <w:szCs w:val="20"/>
              </w:rPr>
              <w:softHyphen/>
            </w:r>
            <w:proofErr w:type="gramEnd"/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_________</w:t>
            </w:r>
          </w:p>
          <w:p w14:paraId="7E325791" w14:textId="1D908C3F" w:rsidR="002A12B8" w:rsidRPr="00AE07FB" w:rsidRDefault="002A12B8" w:rsidP="00E632A9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A.3. House number:    _________________</w:t>
            </w:r>
          </w:p>
          <w:p w14:paraId="6C564D42" w14:textId="21C44B6F" w:rsidR="002A12B8" w:rsidRPr="00AE07FB" w:rsidRDefault="002A12B8" w:rsidP="00E632A9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A.4. Street segment:  ____________________________</w:t>
            </w:r>
          </w:p>
        </w:tc>
        <w:tc>
          <w:tcPr>
            <w:tcW w:w="5228" w:type="dxa"/>
          </w:tcPr>
          <w:p w14:paraId="45DED948" w14:textId="64CB1D17" w:rsidR="002A12B8" w:rsidRPr="00AE07FB" w:rsidRDefault="002A12B8" w:rsidP="00E632A9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A.5. Observer Name: __________________________</w:t>
            </w:r>
          </w:p>
          <w:p w14:paraId="11428630" w14:textId="7168CA94" w:rsidR="002A12B8" w:rsidRPr="00AE07FB" w:rsidRDefault="002A12B8" w:rsidP="00E632A9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A.6. Date of observation (DD-MM): __________________</w:t>
            </w:r>
          </w:p>
          <w:p w14:paraId="4022898C" w14:textId="1FE723F9" w:rsidR="002A12B8" w:rsidRPr="00AE07FB" w:rsidRDefault="002A12B8" w:rsidP="00801AD1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A.7. Hours of observation (UU:MM): ___________________</w:t>
            </w:r>
          </w:p>
          <w:p w14:paraId="08039CD9" w14:textId="77777777" w:rsidR="002A12B8" w:rsidRPr="00AE07FB" w:rsidRDefault="002A12B8" w:rsidP="00E632A9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5839F732" w14:textId="77777777" w:rsidR="002A12B8" w:rsidRPr="00AE07FB" w:rsidRDefault="002A12B8" w:rsidP="002A12B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sz w:val="24"/>
          <w:szCs w:val="24"/>
        </w:rPr>
      </w:pPr>
      <w:r w:rsidRPr="00AE07FB">
        <w:rPr>
          <w:rFonts w:ascii="Times New Roman" w:hAnsi="Times New Roman" w:cs="Times New Roman"/>
          <w:b/>
          <w:sz w:val="24"/>
          <w:szCs w:val="24"/>
        </w:rPr>
        <w:t>History</w:t>
      </w:r>
    </w:p>
    <w:p w14:paraId="6B613C9C" w14:textId="01521D2A" w:rsidR="002A12B8" w:rsidRPr="00AE07FB" w:rsidRDefault="002A12B8" w:rsidP="002A12B8">
      <w:pPr>
        <w:rPr>
          <w:rFonts w:ascii="Times New Roman" w:hAnsi="Times New Roman" w:cs="Times New Roman"/>
          <w:sz w:val="20"/>
          <w:szCs w:val="20"/>
        </w:rPr>
      </w:pPr>
      <w:r w:rsidRPr="00AE07FB">
        <w:rPr>
          <w:rFonts w:ascii="Times New Roman" w:hAnsi="Times New Roman" w:cs="Times New Roman"/>
          <w:sz w:val="20"/>
          <w:szCs w:val="20"/>
        </w:rPr>
        <w:t xml:space="preserve">B.1. Is </w:t>
      </w:r>
      <w:r w:rsidRPr="00AE07FB">
        <w:rPr>
          <w:rFonts w:ascii="Times New Roman" w:hAnsi="Times New Roman" w:cs="Times New Roman"/>
          <w:sz w:val="20"/>
          <w:szCs w:val="20"/>
          <w:u w:val="single"/>
        </w:rPr>
        <w:t>most</w:t>
      </w:r>
      <w:r w:rsidRPr="00AE07FB">
        <w:rPr>
          <w:rFonts w:ascii="Times New Roman" w:hAnsi="Times New Roman" w:cs="Times New Roman"/>
          <w:sz w:val="20"/>
          <w:szCs w:val="20"/>
        </w:rPr>
        <w:t xml:space="preserve"> of the graffiti over an earlier work, or does the graffiti cover most of earlier work?</w:t>
      </w:r>
    </w:p>
    <w:p w14:paraId="0C5F2456" w14:textId="4FB6C949" w:rsidR="002A12B8" w:rsidRPr="00AE07FB" w:rsidRDefault="002A12B8" w:rsidP="002A12B8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0"/>
          <w:szCs w:val="20"/>
        </w:rPr>
      </w:pPr>
      <w:r w:rsidRPr="00AE07FB">
        <w:rPr>
          <w:rFonts w:ascii="Times New Roman" w:hAnsi="Times New Roman" w:cs="Times New Roman"/>
          <w:sz w:val="20"/>
          <w:szCs w:val="20"/>
        </w:rPr>
        <w:t>Yes</w:t>
      </w:r>
    </w:p>
    <w:p w14:paraId="3901ADDE" w14:textId="289E5E3F" w:rsidR="002A12B8" w:rsidRPr="00AE07FB" w:rsidRDefault="002A12B8" w:rsidP="002A12B8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0"/>
          <w:szCs w:val="20"/>
        </w:rPr>
      </w:pPr>
      <w:r w:rsidRPr="00AE07FB">
        <w:rPr>
          <w:rFonts w:ascii="Times New Roman" w:hAnsi="Times New Roman" w:cs="Times New Roman"/>
          <w:sz w:val="20"/>
          <w:szCs w:val="20"/>
        </w:rPr>
        <w:t>No</w:t>
      </w:r>
    </w:p>
    <w:p w14:paraId="1077E116" w14:textId="77777777" w:rsidR="002A12B8" w:rsidRPr="00AE07FB" w:rsidRDefault="002A12B8" w:rsidP="002A12B8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6202CEC0" w14:textId="77777777" w:rsidR="002A12B8" w:rsidRPr="00AE07FB" w:rsidRDefault="002A12B8" w:rsidP="002A12B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sz w:val="24"/>
          <w:szCs w:val="24"/>
        </w:rPr>
      </w:pPr>
      <w:r w:rsidRPr="00AE07FB">
        <w:rPr>
          <w:rFonts w:ascii="Times New Roman" w:hAnsi="Times New Roman" w:cs="Times New Roman"/>
          <w:b/>
          <w:sz w:val="24"/>
          <w:szCs w:val="24"/>
        </w:rPr>
        <w:t>Medium</w:t>
      </w:r>
    </w:p>
    <w:p w14:paraId="20C279B6" w14:textId="10D9F50C" w:rsidR="002A12B8" w:rsidRPr="00AE07FB" w:rsidRDefault="002A12B8" w:rsidP="002A12B8">
      <w:pPr>
        <w:rPr>
          <w:rFonts w:ascii="Times New Roman" w:hAnsi="Times New Roman" w:cs="Times New Roman"/>
          <w:sz w:val="20"/>
          <w:szCs w:val="20"/>
        </w:rPr>
      </w:pPr>
      <w:r w:rsidRPr="00AE07FB">
        <w:rPr>
          <w:rFonts w:ascii="Times New Roman" w:hAnsi="Times New Roman" w:cs="Times New Roman"/>
          <w:sz w:val="20"/>
          <w:szCs w:val="20"/>
        </w:rPr>
        <w:t xml:space="preserve">C.1. What </w:t>
      </w:r>
      <w:r w:rsidRPr="00AE07FB">
        <w:rPr>
          <w:rFonts w:ascii="Times New Roman" w:hAnsi="Times New Roman" w:cs="Times New Roman"/>
          <w:sz w:val="20"/>
          <w:szCs w:val="20"/>
          <w:u w:val="single"/>
        </w:rPr>
        <w:t>medium</w:t>
      </w:r>
      <w:r w:rsidRPr="00AE07FB">
        <w:rPr>
          <w:rFonts w:ascii="Times New Roman" w:hAnsi="Times New Roman" w:cs="Times New Roman"/>
          <w:sz w:val="20"/>
          <w:szCs w:val="20"/>
        </w:rPr>
        <w:t xml:space="preserve"> was used to create graffiti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2A12B8" w:rsidRPr="00AE07FB" w14:paraId="0BC8BA44" w14:textId="77777777" w:rsidTr="00E632A9">
        <w:tc>
          <w:tcPr>
            <w:tcW w:w="4531" w:type="dxa"/>
          </w:tcPr>
          <w:p w14:paraId="5FC40C6A" w14:textId="52E2CA9C" w:rsidR="002A12B8" w:rsidRPr="00AE07FB" w:rsidRDefault="002A12B8" w:rsidP="002A12B8">
            <w:pPr>
              <w:pStyle w:val="ListParagraph"/>
              <w:numPr>
                <w:ilvl w:val="0"/>
                <w:numId w:val="7"/>
              </w:numPr>
              <w:spacing w:line="360" w:lineRule="auto"/>
              <w:ind w:left="714" w:hanging="357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1: Paint (spray can)</w:t>
            </w:r>
          </w:p>
          <w:p w14:paraId="7F1D1B6A" w14:textId="6BA1F0AE" w:rsidR="002A12B8" w:rsidRPr="00AE07FB" w:rsidRDefault="002A12B8" w:rsidP="002A12B8">
            <w:pPr>
              <w:pStyle w:val="ListParagraph"/>
              <w:numPr>
                <w:ilvl w:val="0"/>
                <w:numId w:val="7"/>
              </w:numPr>
              <w:spacing w:line="360" w:lineRule="auto"/>
              <w:ind w:left="714" w:hanging="357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2: Marker</w:t>
            </w:r>
          </w:p>
          <w:p w14:paraId="1AB1BAB4" w14:textId="77777777" w:rsidR="002A12B8" w:rsidRPr="00AE07FB" w:rsidRDefault="002A12B8" w:rsidP="002A12B8">
            <w:pPr>
              <w:pStyle w:val="ListParagraph"/>
              <w:numPr>
                <w:ilvl w:val="0"/>
                <w:numId w:val="7"/>
              </w:numPr>
              <w:spacing w:line="360" w:lineRule="auto"/>
              <w:ind w:left="714" w:hanging="357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3: Stencil</w:t>
            </w:r>
          </w:p>
          <w:p w14:paraId="2F545559" w14:textId="77777777" w:rsidR="002A12B8" w:rsidRPr="00AE07FB" w:rsidRDefault="002A12B8" w:rsidP="00E632A9">
            <w:pPr>
              <w:pStyle w:val="ListParagraph"/>
              <w:spacing w:line="360" w:lineRule="auto"/>
              <w:ind w:left="714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531" w:type="dxa"/>
          </w:tcPr>
          <w:p w14:paraId="515AF586" w14:textId="5372AA32" w:rsidR="002A12B8" w:rsidRPr="00AE07FB" w:rsidRDefault="002A12B8" w:rsidP="002A12B8">
            <w:pPr>
              <w:pStyle w:val="ListParagraph"/>
              <w:numPr>
                <w:ilvl w:val="0"/>
                <w:numId w:val="7"/>
              </w:numPr>
              <w:spacing w:line="360" w:lineRule="auto"/>
              <w:ind w:left="714" w:hanging="357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4: Scratching</w:t>
            </w:r>
          </w:p>
          <w:p w14:paraId="2989E661" w14:textId="5C63C39B" w:rsidR="002A12B8" w:rsidRPr="00AE07FB" w:rsidRDefault="002A12B8" w:rsidP="002A12B8">
            <w:pPr>
              <w:pStyle w:val="ListParagraph"/>
              <w:numPr>
                <w:ilvl w:val="0"/>
                <w:numId w:val="7"/>
              </w:numPr>
              <w:spacing w:line="360" w:lineRule="auto"/>
              <w:ind w:left="714" w:hanging="357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5: Paper/</w:t>
            </w:r>
            <w:proofErr w:type="spellStart"/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wheatpaste</w:t>
            </w:r>
            <w:proofErr w:type="spellEnd"/>
          </w:p>
          <w:p w14:paraId="2A57E2C5" w14:textId="680865EC" w:rsidR="002A12B8" w:rsidRPr="00AE07FB" w:rsidRDefault="002A12B8" w:rsidP="002A12B8">
            <w:pPr>
              <w:pStyle w:val="ListParagraph"/>
              <w:numPr>
                <w:ilvl w:val="0"/>
                <w:numId w:val="7"/>
              </w:numPr>
              <w:spacing w:line="360" w:lineRule="auto"/>
              <w:ind w:left="714" w:hanging="357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6: Textile</w:t>
            </w:r>
          </w:p>
          <w:p w14:paraId="08A356A4" w14:textId="65C582FD" w:rsidR="002A12B8" w:rsidRPr="00AE07FB" w:rsidRDefault="002A12B8" w:rsidP="002A12B8">
            <w:pPr>
              <w:pStyle w:val="ListParagraph"/>
              <w:numPr>
                <w:ilvl w:val="0"/>
                <w:numId w:val="7"/>
              </w:numPr>
              <w:spacing w:line="360" w:lineRule="auto"/>
              <w:ind w:left="714" w:hanging="357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 xml:space="preserve">7: Other: </w:t>
            </w: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ab/>
              <w:t>__________________</w:t>
            </w:r>
          </w:p>
          <w:p w14:paraId="7D3F9875" w14:textId="77777777" w:rsidR="002A12B8" w:rsidRPr="00AE07FB" w:rsidRDefault="002A12B8" w:rsidP="00E632A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71B872E6" w14:textId="77777777" w:rsidR="002A12B8" w:rsidRPr="00AE07FB" w:rsidRDefault="002A12B8" w:rsidP="00845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b/>
          <w:sz w:val="20"/>
          <w:szCs w:val="20"/>
        </w:rPr>
      </w:pPr>
      <w:r w:rsidRPr="00AE07FB">
        <w:rPr>
          <w:rFonts w:ascii="Times New Roman" w:hAnsi="Times New Roman" w:cs="Times New Roman"/>
          <w:b/>
          <w:sz w:val="20"/>
          <w:szCs w:val="20"/>
        </w:rPr>
        <w:t xml:space="preserve">If you indicated "1: Paint", "2: Marker", or "3: Stencil", </w:t>
      </w:r>
      <w:r w:rsidRPr="00AE07FB">
        <w:rPr>
          <w:rFonts w:ascii="Times New Roman" w:hAnsi="Times New Roman" w:cs="Times New Roman"/>
          <w:b/>
          <w:sz w:val="20"/>
          <w:szCs w:val="20"/>
        </w:rPr>
        <w:sym w:font="Wingdings" w:char="F0E8"/>
      </w:r>
      <w:r w:rsidRPr="00AE07FB">
        <w:rPr>
          <w:rFonts w:ascii="Times New Roman" w:hAnsi="Times New Roman" w:cs="Times New Roman"/>
          <w:b/>
          <w:sz w:val="20"/>
          <w:szCs w:val="20"/>
        </w:rPr>
        <w:t xml:space="preserve"> go to question D.</w:t>
      </w:r>
    </w:p>
    <w:p w14:paraId="111FC944" w14:textId="4C1CD684" w:rsidR="002A12B8" w:rsidRPr="00AE07FB" w:rsidRDefault="002A12B8" w:rsidP="002A12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b/>
          <w:sz w:val="20"/>
          <w:szCs w:val="20"/>
        </w:rPr>
      </w:pPr>
      <w:r w:rsidRPr="00AE07FB">
        <w:rPr>
          <w:rFonts w:ascii="Times New Roman" w:hAnsi="Times New Roman" w:cs="Times New Roman"/>
          <w:b/>
          <w:sz w:val="20"/>
          <w:szCs w:val="20"/>
        </w:rPr>
        <w:t xml:space="preserve">If you indicated a different answer, </w:t>
      </w:r>
      <w:r w:rsidRPr="00AE07FB">
        <w:rPr>
          <w:rFonts w:ascii="Times New Roman" w:hAnsi="Times New Roman" w:cs="Times New Roman"/>
          <w:b/>
          <w:sz w:val="20"/>
          <w:szCs w:val="20"/>
        </w:rPr>
        <w:sym w:font="Wingdings" w:char="F0E8"/>
      </w:r>
      <w:r w:rsidRPr="00AE07FB">
        <w:rPr>
          <w:rFonts w:ascii="Times New Roman" w:hAnsi="Times New Roman" w:cs="Times New Roman"/>
          <w:b/>
          <w:sz w:val="20"/>
          <w:szCs w:val="20"/>
        </w:rPr>
        <w:t xml:space="preserve"> go to question G.</w:t>
      </w:r>
    </w:p>
    <w:p w14:paraId="0B78DF97" w14:textId="77777777" w:rsidR="002A12B8" w:rsidRPr="00AE07FB" w:rsidRDefault="002A12B8" w:rsidP="002A12B8">
      <w:pPr>
        <w:pBdr>
          <w:bottom w:val="trip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</w:p>
    <w:p w14:paraId="1AF89C1E" w14:textId="77777777" w:rsidR="002A12B8" w:rsidRPr="00AE07FB" w:rsidRDefault="002A12B8" w:rsidP="002A12B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sz w:val="24"/>
          <w:szCs w:val="24"/>
        </w:rPr>
      </w:pPr>
      <w:r w:rsidRPr="00AE07FB">
        <w:rPr>
          <w:rFonts w:ascii="Times New Roman" w:hAnsi="Times New Roman" w:cs="Times New Roman"/>
          <w:b/>
          <w:sz w:val="24"/>
          <w:szCs w:val="24"/>
        </w:rPr>
        <w:t>Complexity</w:t>
      </w:r>
    </w:p>
    <w:p w14:paraId="38779F8C" w14:textId="538D7BD0" w:rsidR="002A12B8" w:rsidRPr="00AE07FB" w:rsidRDefault="002A12B8" w:rsidP="002A12B8">
      <w:pPr>
        <w:rPr>
          <w:rFonts w:ascii="Times New Roman" w:hAnsi="Times New Roman" w:cs="Times New Roman"/>
          <w:sz w:val="20"/>
          <w:szCs w:val="20"/>
        </w:rPr>
      </w:pPr>
      <w:r w:rsidRPr="00AE07FB">
        <w:rPr>
          <w:rFonts w:ascii="Times New Roman" w:hAnsi="Times New Roman" w:cs="Times New Roman"/>
          <w:sz w:val="20"/>
          <w:szCs w:val="20"/>
        </w:rPr>
        <w:t xml:space="preserve">D.1.: How </w:t>
      </w:r>
      <w:r w:rsidRPr="00AE07FB">
        <w:rPr>
          <w:rFonts w:ascii="Times New Roman" w:hAnsi="Times New Roman" w:cs="Times New Roman"/>
          <w:sz w:val="20"/>
          <w:szCs w:val="20"/>
          <w:u w:val="single"/>
        </w:rPr>
        <w:t>many colors</w:t>
      </w:r>
      <w:r w:rsidRPr="00AE07FB">
        <w:rPr>
          <w:rFonts w:ascii="Times New Roman" w:hAnsi="Times New Roman" w:cs="Times New Roman"/>
          <w:sz w:val="20"/>
          <w:szCs w:val="20"/>
        </w:rPr>
        <w:t xml:space="preserve"> does the graffiti consist of? Write down the </w:t>
      </w:r>
      <w:r w:rsidRPr="00AE07FB">
        <w:rPr>
          <w:rFonts w:ascii="Times New Roman" w:hAnsi="Times New Roman" w:cs="Times New Roman"/>
          <w:sz w:val="20"/>
          <w:szCs w:val="20"/>
          <w:u w:val="single"/>
        </w:rPr>
        <w:t>number here</w:t>
      </w:r>
      <w:r w:rsidRPr="00AE07FB">
        <w:rPr>
          <w:rFonts w:ascii="Times New Roman" w:hAnsi="Times New Roman" w:cs="Times New Roman"/>
          <w:sz w:val="20"/>
          <w:szCs w:val="20"/>
        </w:rPr>
        <w:t>.</w:t>
      </w:r>
      <w:r w:rsidR="00AE07FB">
        <w:rPr>
          <w:rFonts w:ascii="Times New Roman" w:hAnsi="Times New Roman" w:cs="Times New Roman"/>
          <w:sz w:val="20"/>
          <w:szCs w:val="20"/>
        </w:rPr>
        <w:t xml:space="preserve"> </w:t>
      </w:r>
      <w:r w:rsidRPr="00AE07FB">
        <w:rPr>
          <w:rFonts w:ascii="Times New Roman" w:hAnsi="Times New Roman" w:cs="Times New Roman"/>
          <w:sz w:val="20"/>
          <w:szCs w:val="20"/>
        </w:rPr>
        <w:t>_____________________</w:t>
      </w:r>
    </w:p>
    <w:p w14:paraId="60308005" w14:textId="77777777" w:rsidR="002A12B8" w:rsidRPr="00AE07FB" w:rsidRDefault="002A12B8" w:rsidP="002A12B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sz w:val="24"/>
          <w:szCs w:val="24"/>
        </w:rPr>
      </w:pPr>
      <w:r w:rsidRPr="00AE07FB">
        <w:rPr>
          <w:rFonts w:ascii="Times New Roman" w:hAnsi="Times New Roman" w:cs="Times New Roman"/>
          <w:b/>
          <w:sz w:val="24"/>
          <w:szCs w:val="24"/>
        </w:rPr>
        <w:t>Type</w:t>
      </w:r>
    </w:p>
    <w:p w14:paraId="73273C90" w14:textId="3C1ECC95" w:rsidR="002A12B8" w:rsidRPr="00AE07FB" w:rsidRDefault="002A12B8" w:rsidP="002A12B8">
      <w:pPr>
        <w:rPr>
          <w:rFonts w:ascii="Times New Roman" w:hAnsi="Times New Roman" w:cs="Times New Roman"/>
          <w:sz w:val="20"/>
          <w:szCs w:val="20"/>
        </w:rPr>
      </w:pPr>
      <w:r w:rsidRPr="00AE07FB">
        <w:rPr>
          <w:rFonts w:ascii="Times New Roman" w:hAnsi="Times New Roman" w:cs="Times New Roman"/>
          <w:sz w:val="20"/>
          <w:szCs w:val="20"/>
        </w:rPr>
        <w:t xml:space="preserve">E.1. What </w:t>
      </w:r>
      <w:r w:rsidRPr="00AE07FB">
        <w:rPr>
          <w:rFonts w:ascii="Times New Roman" w:hAnsi="Times New Roman" w:cs="Times New Roman"/>
          <w:sz w:val="20"/>
          <w:szCs w:val="20"/>
          <w:u w:val="single"/>
        </w:rPr>
        <w:t>type of</w:t>
      </w:r>
      <w:r w:rsidRPr="00AE07FB">
        <w:rPr>
          <w:rFonts w:ascii="Times New Roman" w:hAnsi="Times New Roman" w:cs="Times New Roman"/>
          <w:sz w:val="20"/>
          <w:szCs w:val="20"/>
        </w:rPr>
        <w:t xml:space="preserve"> graffiti is it (see guide)?</w:t>
      </w:r>
    </w:p>
    <w:tbl>
      <w:tblPr>
        <w:tblStyle w:val="TableGrid"/>
        <w:tblW w:w="9640" w:type="dxa"/>
        <w:tblInd w:w="-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7"/>
        <w:gridCol w:w="5103"/>
      </w:tblGrid>
      <w:tr w:rsidR="002A12B8" w:rsidRPr="00AE07FB" w14:paraId="628B48D9" w14:textId="77777777" w:rsidTr="002A12B8">
        <w:tc>
          <w:tcPr>
            <w:tcW w:w="4537" w:type="dxa"/>
          </w:tcPr>
          <w:p w14:paraId="4A9D19F8" w14:textId="77777777" w:rsidR="002A12B8" w:rsidRPr="00AE07FB" w:rsidRDefault="002A12B8" w:rsidP="002A12B8">
            <w:pPr>
              <w:pStyle w:val="ListParagraph"/>
              <w:numPr>
                <w:ilvl w:val="0"/>
                <w:numId w:val="8"/>
              </w:numPr>
              <w:spacing w:line="360" w:lineRule="auto"/>
              <w:ind w:left="1077" w:hanging="357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1: Tag</w:t>
            </w:r>
          </w:p>
          <w:p w14:paraId="07FA0A07" w14:textId="77777777" w:rsidR="002A12B8" w:rsidRPr="00AE07FB" w:rsidRDefault="002A12B8" w:rsidP="002A12B8">
            <w:pPr>
              <w:pStyle w:val="ListParagraph"/>
              <w:numPr>
                <w:ilvl w:val="0"/>
                <w:numId w:val="8"/>
              </w:numPr>
              <w:spacing w:line="360" w:lineRule="auto"/>
              <w:ind w:left="1077" w:hanging="357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2: Throw-up</w:t>
            </w:r>
          </w:p>
          <w:p w14:paraId="1E5F543C" w14:textId="77777777" w:rsidR="002A12B8" w:rsidRPr="00AE07FB" w:rsidRDefault="002A12B8" w:rsidP="002A12B8">
            <w:pPr>
              <w:pStyle w:val="ListParagraph"/>
              <w:numPr>
                <w:ilvl w:val="0"/>
                <w:numId w:val="8"/>
              </w:numPr>
              <w:spacing w:line="360" w:lineRule="auto"/>
              <w:ind w:left="1077" w:hanging="357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3: Piece</w:t>
            </w:r>
          </w:p>
          <w:p w14:paraId="4A2F4349" w14:textId="77777777" w:rsidR="002A12B8" w:rsidRPr="00AE07FB" w:rsidRDefault="002A12B8" w:rsidP="002A12B8">
            <w:pPr>
              <w:pStyle w:val="ListParagraph"/>
              <w:numPr>
                <w:ilvl w:val="0"/>
                <w:numId w:val="8"/>
              </w:numPr>
              <w:spacing w:line="360" w:lineRule="auto"/>
              <w:ind w:left="1077" w:hanging="357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4: Stencil</w:t>
            </w:r>
          </w:p>
        </w:tc>
        <w:tc>
          <w:tcPr>
            <w:tcW w:w="5103" w:type="dxa"/>
          </w:tcPr>
          <w:p w14:paraId="123517EC" w14:textId="293AC6C0" w:rsidR="002A12B8" w:rsidRPr="00AE07FB" w:rsidRDefault="002A12B8" w:rsidP="002A12B8">
            <w:pPr>
              <w:pStyle w:val="ListParagraph"/>
              <w:numPr>
                <w:ilvl w:val="0"/>
                <w:numId w:val="8"/>
              </w:numPr>
              <w:spacing w:line="360" w:lineRule="auto"/>
              <w:ind w:left="1077" w:hanging="357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5: Illustration (no piece/stencil)</w:t>
            </w:r>
          </w:p>
          <w:p w14:paraId="19E36864" w14:textId="77777777" w:rsidR="002A12B8" w:rsidRPr="00AE07FB" w:rsidRDefault="002A12B8" w:rsidP="002A12B8">
            <w:pPr>
              <w:pStyle w:val="ListParagraph"/>
              <w:numPr>
                <w:ilvl w:val="0"/>
                <w:numId w:val="8"/>
              </w:numPr>
              <w:spacing w:line="360" w:lineRule="auto"/>
              <w:ind w:left="1077" w:hanging="357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6: Slogan</w:t>
            </w:r>
          </w:p>
          <w:p w14:paraId="44288BE2" w14:textId="0096062F" w:rsidR="002A12B8" w:rsidRPr="00AE07FB" w:rsidRDefault="002A12B8" w:rsidP="002A12B8">
            <w:pPr>
              <w:pStyle w:val="ListParagraph"/>
              <w:numPr>
                <w:ilvl w:val="0"/>
                <w:numId w:val="8"/>
              </w:numPr>
              <w:spacing w:line="360" w:lineRule="auto"/>
              <w:ind w:left="1077" w:hanging="357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 xml:space="preserve">7: </w:t>
            </w:r>
            <w:proofErr w:type="gramStart"/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Others :</w:t>
            </w:r>
            <w:proofErr w:type="gramEnd"/>
            <w:r w:rsidRPr="00AE07FB">
              <w:rPr>
                <w:rFonts w:ascii="Times New Roman" w:hAnsi="Times New Roman" w:cs="Times New Roman"/>
                <w:sz w:val="20"/>
                <w:szCs w:val="20"/>
              </w:rPr>
              <w:t xml:space="preserve"> ________________</w:t>
            </w:r>
          </w:p>
        </w:tc>
      </w:tr>
    </w:tbl>
    <w:p w14:paraId="4FC829F8" w14:textId="77777777" w:rsidR="002A12B8" w:rsidRPr="00AE07FB" w:rsidRDefault="002A12B8" w:rsidP="002A12B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sz w:val="24"/>
          <w:szCs w:val="24"/>
        </w:rPr>
      </w:pPr>
      <w:r w:rsidRPr="00AE07FB">
        <w:rPr>
          <w:rFonts w:ascii="Times New Roman" w:hAnsi="Times New Roman" w:cs="Times New Roman"/>
          <w:b/>
          <w:sz w:val="24"/>
          <w:szCs w:val="24"/>
        </w:rPr>
        <w:t>Readability</w:t>
      </w:r>
    </w:p>
    <w:p w14:paraId="66203747" w14:textId="77777777" w:rsidR="002A12B8" w:rsidRPr="00AE07FB" w:rsidRDefault="002A12B8" w:rsidP="007F1992">
      <w:pPr>
        <w:rPr>
          <w:rFonts w:ascii="Times New Roman" w:hAnsi="Times New Roman" w:cs="Times New Roman"/>
          <w:sz w:val="20"/>
          <w:szCs w:val="20"/>
        </w:rPr>
      </w:pPr>
      <w:r w:rsidRPr="00AE07FB">
        <w:rPr>
          <w:rFonts w:ascii="Times New Roman" w:hAnsi="Times New Roman" w:cs="Times New Roman"/>
          <w:sz w:val="20"/>
          <w:szCs w:val="20"/>
        </w:rPr>
        <w:t>F.1. Can you read the graffiti?</w:t>
      </w:r>
    </w:p>
    <w:p w14:paraId="2EB376C5" w14:textId="1B15BD1B" w:rsidR="002A12B8" w:rsidRPr="00AE07FB" w:rsidRDefault="002A12B8" w:rsidP="002A12B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0"/>
          <w:szCs w:val="20"/>
        </w:rPr>
      </w:pPr>
      <w:r w:rsidRPr="00AE07FB">
        <w:rPr>
          <w:rFonts w:ascii="Times New Roman" w:hAnsi="Times New Roman" w:cs="Times New Roman"/>
          <w:sz w:val="20"/>
          <w:szCs w:val="20"/>
        </w:rPr>
        <w:t>Yes:</w:t>
      </w:r>
    </w:p>
    <w:p w14:paraId="35E031A5" w14:textId="433326D6" w:rsidR="002A12B8" w:rsidRPr="00AE07FB" w:rsidRDefault="002A12B8" w:rsidP="002A12B8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0"/>
          <w:szCs w:val="20"/>
        </w:rPr>
      </w:pPr>
      <w:r w:rsidRPr="00AE07FB">
        <w:rPr>
          <w:rFonts w:ascii="Times New Roman" w:hAnsi="Times New Roman" w:cs="Times New Roman"/>
          <w:sz w:val="20"/>
          <w:szCs w:val="20"/>
        </w:rPr>
        <w:t>Write down the text/name here (in PRINT LETTERS)</w:t>
      </w:r>
      <w:proofErr w:type="gramStart"/>
      <w:r w:rsidRPr="00AE07FB">
        <w:rPr>
          <w:rFonts w:ascii="Times New Roman" w:hAnsi="Times New Roman" w:cs="Times New Roman"/>
          <w:sz w:val="20"/>
          <w:szCs w:val="20"/>
        </w:rPr>
        <w:t>:</w:t>
      </w:r>
      <w:r w:rsidRPr="00AE07FB">
        <w:rPr>
          <w:rFonts w:ascii="Times New Roman" w:hAnsi="Times New Roman" w:cs="Times New Roman"/>
          <w:sz w:val="20"/>
          <w:szCs w:val="20"/>
        </w:rPr>
        <w:tab/>
        <w:t xml:space="preserve"> </w:t>
      </w:r>
      <w:proofErr w:type="gramEnd"/>
      <w:r w:rsidRPr="00AE07FB">
        <w:rPr>
          <w:rFonts w:ascii="Times New Roman" w:hAnsi="Times New Roman" w:cs="Times New Roman"/>
          <w:sz w:val="20"/>
          <w:szCs w:val="20"/>
        </w:rPr>
        <w:t>_________________________</w:t>
      </w:r>
    </w:p>
    <w:p w14:paraId="74DD44C1" w14:textId="7CDC4082" w:rsidR="002A12B8" w:rsidRPr="00AE07FB" w:rsidRDefault="002A12B8" w:rsidP="002A12B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0"/>
          <w:szCs w:val="20"/>
        </w:rPr>
      </w:pPr>
      <w:r w:rsidRPr="00AE07FB">
        <w:rPr>
          <w:rFonts w:ascii="Times New Roman" w:hAnsi="Times New Roman" w:cs="Times New Roman"/>
          <w:sz w:val="20"/>
          <w:szCs w:val="20"/>
        </w:rPr>
        <w:t>No</w:t>
      </w:r>
    </w:p>
    <w:p w14:paraId="67A39AB2" w14:textId="77777777" w:rsidR="002A12B8" w:rsidRPr="00AE07FB" w:rsidRDefault="002A12B8" w:rsidP="002A12B8">
      <w:pPr>
        <w:pBdr>
          <w:bottom w:val="triple" w:sz="4" w:space="1" w:color="auto"/>
        </w:pBdr>
        <w:spacing w:line="360" w:lineRule="auto"/>
        <w:rPr>
          <w:rFonts w:ascii="Times New Roman" w:hAnsi="Times New Roman" w:cs="Times New Roman"/>
          <w:sz w:val="20"/>
          <w:szCs w:val="20"/>
        </w:rPr>
      </w:pPr>
    </w:p>
    <w:p w14:paraId="0A727ECD" w14:textId="77777777" w:rsidR="002A12B8" w:rsidRPr="00AE07FB" w:rsidRDefault="002A12B8" w:rsidP="002A12B8">
      <w:pPr>
        <w:rPr>
          <w:rFonts w:ascii="Times New Roman" w:hAnsi="Times New Roman" w:cs="Times New Roman"/>
          <w:sz w:val="20"/>
          <w:szCs w:val="20"/>
        </w:rPr>
      </w:pPr>
      <w:r w:rsidRPr="00AE07FB">
        <w:rPr>
          <w:rFonts w:ascii="Times New Roman" w:hAnsi="Times New Roman" w:cs="Times New Roman"/>
          <w:sz w:val="20"/>
          <w:szCs w:val="20"/>
        </w:rPr>
        <w:br w:type="page"/>
      </w:r>
    </w:p>
    <w:p w14:paraId="657733AB" w14:textId="77777777" w:rsidR="002A12B8" w:rsidRPr="00AE07FB" w:rsidRDefault="002A12B8" w:rsidP="002A12B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sz w:val="24"/>
          <w:szCs w:val="24"/>
        </w:rPr>
      </w:pPr>
      <w:r w:rsidRPr="00AE07FB">
        <w:rPr>
          <w:rFonts w:ascii="Times New Roman" w:hAnsi="Times New Roman" w:cs="Times New Roman"/>
          <w:b/>
          <w:sz w:val="24"/>
          <w:szCs w:val="24"/>
        </w:rPr>
        <w:lastRenderedPageBreak/>
        <w:t>Canvas</w:t>
      </w:r>
    </w:p>
    <w:p w14:paraId="6F43B51A" w14:textId="77777777" w:rsidR="002A12B8" w:rsidRPr="00AE07FB" w:rsidRDefault="002A12B8" w:rsidP="00024416">
      <w:pPr>
        <w:rPr>
          <w:rFonts w:ascii="Times New Roman" w:hAnsi="Times New Roman" w:cs="Times New Roman"/>
          <w:sz w:val="20"/>
          <w:szCs w:val="20"/>
        </w:rPr>
        <w:sectPr w:rsidR="002A12B8" w:rsidRPr="00AE07FB" w:rsidSect="002A12B8"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Style w:val="TableGrid"/>
        <w:tblW w:w="5529" w:type="dxa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3"/>
        <w:gridCol w:w="426"/>
      </w:tblGrid>
      <w:tr w:rsidR="002A12B8" w:rsidRPr="00AE07FB" w14:paraId="483C1093" w14:textId="77777777" w:rsidTr="002A12B8">
        <w:tc>
          <w:tcPr>
            <w:tcW w:w="5103" w:type="dxa"/>
          </w:tcPr>
          <w:p w14:paraId="14744585" w14:textId="2F40C641" w:rsidR="002A12B8" w:rsidRPr="00AE07FB" w:rsidRDefault="002A12B8" w:rsidP="0002441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 xml:space="preserve">G.1. What type of </w:t>
            </w:r>
            <w:r w:rsidRPr="00AE07FB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object</w:t>
            </w: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 xml:space="preserve"> is the graffiti applied to?</w:t>
            </w:r>
          </w:p>
          <w:p w14:paraId="17D2062D" w14:textId="77777777" w:rsidR="002A12B8" w:rsidRPr="00AE07FB" w:rsidRDefault="002A12B8" w:rsidP="0002441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488546C" w14:textId="77777777" w:rsidR="002A12B8" w:rsidRPr="00AE07FB" w:rsidRDefault="002A12B8" w:rsidP="002A12B8">
            <w:pPr>
              <w:pStyle w:val="ListParagraph"/>
              <w:spacing w:line="360" w:lineRule="auto"/>
              <w:ind w:left="714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1: Building: </w:t>
            </w:r>
            <w:proofErr w:type="gramStart"/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façade</w:t>
            </w:r>
            <w:proofErr w:type="gramEnd"/>
          </w:p>
          <w:p w14:paraId="0D1B83C9" w14:textId="77777777" w:rsidR="002A12B8" w:rsidRPr="00AE07FB" w:rsidRDefault="002A12B8" w:rsidP="002A12B8">
            <w:pPr>
              <w:pStyle w:val="ListParagraph"/>
              <w:spacing w:line="360" w:lineRule="auto"/>
              <w:ind w:left="714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ab/>
              <w:t>2: Building: door</w:t>
            </w:r>
          </w:p>
          <w:p w14:paraId="739B739C" w14:textId="77777777" w:rsidR="002A12B8" w:rsidRPr="00AE07FB" w:rsidRDefault="002A12B8" w:rsidP="002A12B8">
            <w:pPr>
              <w:pStyle w:val="ListParagraph"/>
              <w:spacing w:line="360" w:lineRule="auto"/>
              <w:ind w:left="714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ab/>
              <w:t>3: Building: window</w:t>
            </w:r>
          </w:p>
          <w:p w14:paraId="2DAF0D5A" w14:textId="77777777" w:rsidR="002A12B8" w:rsidRPr="00AE07FB" w:rsidRDefault="002A12B8" w:rsidP="002A12B8">
            <w:pPr>
              <w:pStyle w:val="ListParagraph"/>
              <w:spacing w:line="360" w:lineRule="auto"/>
              <w:ind w:left="714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4: Building: roller shutter </w:t>
            </w:r>
          </w:p>
          <w:p w14:paraId="2F9FFBE8" w14:textId="77777777" w:rsidR="002A12B8" w:rsidRPr="00AE07FB" w:rsidRDefault="002A12B8" w:rsidP="002A12B8">
            <w:pPr>
              <w:pStyle w:val="ListParagraph"/>
              <w:spacing w:line="360" w:lineRule="auto"/>
              <w:ind w:left="714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ab/>
              <w:t>5: Garage door</w:t>
            </w:r>
          </w:p>
          <w:p w14:paraId="278FAE54" w14:textId="77777777" w:rsidR="002A12B8" w:rsidRPr="00AE07FB" w:rsidRDefault="002A12B8" w:rsidP="002A12B8">
            <w:pPr>
              <w:pStyle w:val="ListParagraph"/>
              <w:spacing w:line="360" w:lineRule="auto"/>
              <w:ind w:left="714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ab/>
              <w:t>6: Mailbox</w:t>
            </w:r>
          </w:p>
          <w:p w14:paraId="4E1F8516" w14:textId="77777777" w:rsidR="002A12B8" w:rsidRPr="00AE07FB" w:rsidRDefault="002A12B8" w:rsidP="002A12B8">
            <w:pPr>
              <w:pStyle w:val="ListParagraph"/>
              <w:spacing w:line="360" w:lineRule="auto"/>
              <w:ind w:left="714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ab/>
              <w:t>7: Bus Shelter</w:t>
            </w:r>
          </w:p>
          <w:p w14:paraId="2A417C27" w14:textId="77777777" w:rsidR="002A12B8" w:rsidRPr="00AE07FB" w:rsidRDefault="002A12B8" w:rsidP="002A12B8">
            <w:pPr>
              <w:pStyle w:val="ListParagraph"/>
              <w:spacing w:line="360" w:lineRule="auto"/>
              <w:ind w:left="714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ab/>
              <w:t>8: Bench</w:t>
            </w:r>
          </w:p>
          <w:p w14:paraId="2D44B1DF" w14:textId="77777777" w:rsidR="002A12B8" w:rsidRPr="00AE07FB" w:rsidRDefault="002A12B8" w:rsidP="002A12B8">
            <w:pPr>
              <w:pStyle w:val="ListParagraph"/>
              <w:spacing w:line="360" w:lineRule="auto"/>
              <w:ind w:left="714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ab/>
              <w:t>9: Garbage Can</w:t>
            </w:r>
          </w:p>
          <w:p w14:paraId="7DD25A3D" w14:textId="77777777" w:rsidR="002A12B8" w:rsidRPr="00AE07FB" w:rsidRDefault="002A12B8" w:rsidP="002A12B8">
            <w:pPr>
              <w:pStyle w:val="ListParagraph"/>
              <w:spacing w:line="360" w:lineRule="auto"/>
              <w:ind w:left="714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ab/>
              <w:t>10: Parking meter</w:t>
            </w: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  <w:p w14:paraId="1EF3EC0D" w14:textId="77777777" w:rsidR="002A12B8" w:rsidRPr="00AE07FB" w:rsidRDefault="002A12B8" w:rsidP="002A12B8">
            <w:pPr>
              <w:pStyle w:val="ListParagraph"/>
              <w:spacing w:line="360" w:lineRule="auto"/>
              <w:ind w:left="714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4CAB92F" w14:textId="77777777" w:rsidR="002A12B8" w:rsidRPr="00AE07FB" w:rsidRDefault="002A12B8" w:rsidP="002A12B8">
            <w:pPr>
              <w:pStyle w:val="ListParagraph"/>
              <w:spacing w:line="360" w:lineRule="auto"/>
              <w:ind w:left="714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37EC2B0" w14:textId="77777777" w:rsidR="002A12B8" w:rsidRPr="00AE07FB" w:rsidRDefault="002A12B8" w:rsidP="002A12B8">
            <w:pPr>
              <w:pStyle w:val="ListParagraph"/>
              <w:spacing w:line="360" w:lineRule="auto"/>
              <w:ind w:left="714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F687959" w14:textId="402EEE75" w:rsidR="002A12B8" w:rsidRPr="00AE07FB" w:rsidRDefault="002A12B8" w:rsidP="002A12B8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ab/>
              <w:t>11: Traffic sign/stop sign</w:t>
            </w:r>
          </w:p>
          <w:p w14:paraId="26043429" w14:textId="77777777" w:rsidR="002A12B8" w:rsidRPr="00AE07FB" w:rsidRDefault="002A12B8" w:rsidP="002A12B8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ab/>
              <w:t>12: Lighting Pole</w:t>
            </w:r>
          </w:p>
          <w:p w14:paraId="0A51C0CB" w14:textId="77777777" w:rsidR="002A12B8" w:rsidRPr="00AE07FB" w:rsidRDefault="002A12B8" w:rsidP="002A12B8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ab/>
              <w:t>13: Traffic light</w:t>
            </w:r>
          </w:p>
          <w:p w14:paraId="7D5DF28D" w14:textId="77777777" w:rsidR="002A12B8" w:rsidRPr="00AE07FB" w:rsidRDefault="002A12B8" w:rsidP="002A12B8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ab/>
              <w:t>14: Bridge/viaduct</w:t>
            </w:r>
          </w:p>
          <w:p w14:paraId="182EFE04" w14:textId="77777777" w:rsidR="002A12B8" w:rsidRPr="00AE07FB" w:rsidRDefault="002A12B8" w:rsidP="002A12B8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ab/>
              <w:t>15: Transformer House</w:t>
            </w:r>
          </w:p>
          <w:p w14:paraId="5DD39D6B" w14:textId="77777777" w:rsidR="002A12B8" w:rsidRPr="00AE07FB" w:rsidRDefault="002A12B8" w:rsidP="002A12B8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ab/>
              <w:t>16: Transformer cabinet (loose)</w:t>
            </w:r>
          </w:p>
          <w:p w14:paraId="1A4AF408" w14:textId="7F937583" w:rsidR="002A12B8" w:rsidRPr="00AE07FB" w:rsidRDefault="002A12B8" w:rsidP="002A12B8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17: Transformer Cabinet </w:t>
            </w:r>
          </w:p>
          <w:p w14:paraId="4880886F" w14:textId="77777777" w:rsidR="002A12B8" w:rsidRPr="00AE07FB" w:rsidRDefault="002A12B8" w:rsidP="002A12B8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ab/>
              <w:t>18: Fence</w:t>
            </w:r>
          </w:p>
          <w:p w14:paraId="6BEBAF26" w14:textId="28DE9F56" w:rsidR="002A12B8" w:rsidRPr="00AE07FB" w:rsidRDefault="002A12B8" w:rsidP="002A12B8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□</w:t>
            </w: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19: </w:t>
            </w:r>
            <w:proofErr w:type="spellStart"/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Othere</w:t>
            </w:r>
            <w:proofErr w:type="spellEnd"/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.: ___________________</w:t>
            </w:r>
          </w:p>
          <w:p w14:paraId="65136536" w14:textId="6F759FF5" w:rsidR="002A12B8" w:rsidRPr="00AE07FB" w:rsidRDefault="002A12B8" w:rsidP="002A12B8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6" w:type="dxa"/>
          </w:tcPr>
          <w:p w14:paraId="7348BB08" w14:textId="77777777" w:rsidR="002A12B8" w:rsidRPr="00AE07FB" w:rsidRDefault="002A12B8" w:rsidP="00E632A9">
            <w:pPr>
              <w:pStyle w:val="List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13878E99" w14:textId="77777777" w:rsidR="002A12B8" w:rsidRPr="00AE07FB" w:rsidRDefault="002A12B8" w:rsidP="002A12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b/>
          <w:sz w:val="20"/>
          <w:szCs w:val="20"/>
        </w:rPr>
        <w:sectPr w:rsidR="002A12B8" w:rsidRPr="00AE07FB" w:rsidSect="002A12B8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69B9E216" w14:textId="77777777" w:rsidR="002A12B8" w:rsidRPr="00AE07FB" w:rsidRDefault="002A12B8" w:rsidP="002F14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b/>
          <w:sz w:val="20"/>
          <w:szCs w:val="20"/>
        </w:rPr>
      </w:pPr>
      <w:r w:rsidRPr="00AE07FB">
        <w:rPr>
          <w:rFonts w:ascii="Times New Roman" w:hAnsi="Times New Roman" w:cs="Times New Roman"/>
          <w:b/>
          <w:sz w:val="20"/>
          <w:szCs w:val="20"/>
        </w:rPr>
        <w:t xml:space="preserve">If you indicated 1, 2, 3, 4, 5 or 6 </w:t>
      </w:r>
      <w:r w:rsidRPr="00AE07FB">
        <w:rPr>
          <w:rFonts w:ascii="Times New Roman" w:hAnsi="Times New Roman" w:cs="Times New Roman"/>
          <w:b/>
          <w:sz w:val="20"/>
          <w:szCs w:val="20"/>
        </w:rPr>
        <w:sym w:font="Wingdings" w:char="F0E8"/>
      </w:r>
      <w:r w:rsidRPr="00AE07FB">
        <w:rPr>
          <w:rFonts w:ascii="Times New Roman" w:hAnsi="Times New Roman" w:cs="Times New Roman"/>
          <w:b/>
          <w:sz w:val="20"/>
          <w:szCs w:val="20"/>
        </w:rPr>
        <w:t xml:space="preserve"> go to question G.2</w:t>
      </w:r>
    </w:p>
    <w:p w14:paraId="1B23496D" w14:textId="77777777" w:rsidR="002A12B8" w:rsidRPr="00AE07FB" w:rsidRDefault="002A12B8" w:rsidP="002F14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b/>
          <w:sz w:val="20"/>
          <w:szCs w:val="20"/>
        </w:rPr>
      </w:pPr>
      <w:r w:rsidRPr="00AE07FB">
        <w:rPr>
          <w:rFonts w:ascii="Times New Roman" w:hAnsi="Times New Roman" w:cs="Times New Roman"/>
          <w:b/>
          <w:sz w:val="20"/>
          <w:szCs w:val="20"/>
        </w:rPr>
        <w:t xml:space="preserve">If you indicated a different answer </w:t>
      </w:r>
      <w:r w:rsidRPr="00AE07FB">
        <w:rPr>
          <w:rFonts w:ascii="Times New Roman" w:hAnsi="Times New Roman" w:cs="Times New Roman"/>
          <w:b/>
          <w:sz w:val="20"/>
          <w:szCs w:val="20"/>
        </w:rPr>
        <w:sym w:font="Wingdings" w:char="F0E8"/>
      </w:r>
      <w:r w:rsidRPr="00AE07FB">
        <w:rPr>
          <w:rFonts w:ascii="Times New Roman" w:hAnsi="Times New Roman" w:cs="Times New Roman"/>
          <w:b/>
          <w:sz w:val="20"/>
          <w:szCs w:val="20"/>
        </w:rPr>
        <w:t xml:space="preserve"> , go to question G.3</w:t>
      </w:r>
    </w:p>
    <w:p w14:paraId="1198E098" w14:textId="77777777" w:rsidR="002A12B8" w:rsidRPr="00AE07FB" w:rsidRDefault="002A12B8" w:rsidP="002A12B8">
      <w:pPr>
        <w:pBdr>
          <w:bottom w:val="triple" w:sz="4" w:space="1" w:color="auto"/>
        </w:pBdr>
        <w:rPr>
          <w:rFonts w:ascii="Times New Roman" w:hAnsi="Times New Roman" w:cs="Times New Roman"/>
          <w:sz w:val="20"/>
          <w:szCs w:val="20"/>
        </w:rPr>
      </w:pPr>
    </w:p>
    <w:p w14:paraId="30ECDF6B" w14:textId="2757062E" w:rsidR="002A12B8" w:rsidRPr="00AE07FB" w:rsidRDefault="002A12B8" w:rsidP="002A12B8">
      <w:pPr>
        <w:rPr>
          <w:rFonts w:ascii="Times New Roman" w:hAnsi="Times New Roman" w:cs="Times New Roman"/>
          <w:sz w:val="20"/>
          <w:szCs w:val="20"/>
        </w:rPr>
      </w:pPr>
      <w:r w:rsidRPr="00AE07FB">
        <w:rPr>
          <w:rFonts w:ascii="Times New Roman" w:hAnsi="Times New Roman" w:cs="Times New Roman"/>
          <w:sz w:val="20"/>
          <w:szCs w:val="20"/>
        </w:rPr>
        <w:t xml:space="preserve">G.2. </w:t>
      </w:r>
      <w:r w:rsidR="00AE07FB" w:rsidRPr="00AE07FB">
        <w:rPr>
          <w:rFonts w:ascii="Times New Roman" w:hAnsi="Times New Roman" w:cs="Times New Roman"/>
          <w:sz w:val="20"/>
          <w:szCs w:val="20"/>
        </w:rPr>
        <w:t>Where is the object located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5930"/>
      </w:tblGrid>
      <w:tr w:rsidR="00AE07FB" w:rsidRPr="00AE07FB" w14:paraId="7A604EB4" w14:textId="77777777" w:rsidTr="00E632A9">
        <w:trPr>
          <w:trHeight w:hRule="exact" w:val="1454"/>
        </w:trPr>
        <w:tc>
          <w:tcPr>
            <w:tcW w:w="4536" w:type="dxa"/>
          </w:tcPr>
          <w:p w14:paraId="17E96D2E" w14:textId="77777777" w:rsidR="00AE07FB" w:rsidRPr="00AE07FB" w:rsidRDefault="00AE07FB" w:rsidP="00AE07FB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714" w:hanging="357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1: Residential/Private (Non-Commercial)</w:t>
            </w:r>
          </w:p>
          <w:p w14:paraId="710E3A40" w14:textId="77777777" w:rsidR="00AE07FB" w:rsidRPr="00AE07FB" w:rsidRDefault="00AE07FB" w:rsidP="00AE07FB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714" w:hanging="357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2: Public (non-commercial)</w:t>
            </w:r>
          </w:p>
          <w:p w14:paraId="49DDA076" w14:textId="77777777" w:rsidR="00AE07FB" w:rsidRPr="00AE07FB" w:rsidRDefault="00AE07FB" w:rsidP="00AE07FB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714" w:hanging="357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3: Religious</w:t>
            </w:r>
          </w:p>
          <w:p w14:paraId="5661A868" w14:textId="77777777" w:rsidR="00AE07FB" w:rsidRPr="00AE07FB" w:rsidRDefault="00AE07FB" w:rsidP="00AE07FB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714" w:hanging="357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4: Commercial</w:t>
            </w: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AE07FB">
              <w:rPr>
                <w:rFonts w:ascii="Times New Roman" w:hAnsi="Times New Roman" w:cs="Times New Roman"/>
                <w:sz w:val="20"/>
                <w:szCs w:val="20"/>
              </w:rPr>
              <w:sym w:font="Wingdings" w:char="F0E8"/>
            </w:r>
          </w:p>
        </w:tc>
        <w:tc>
          <w:tcPr>
            <w:tcW w:w="5930" w:type="dxa"/>
          </w:tcPr>
          <w:p w14:paraId="7B8679F1" w14:textId="77777777" w:rsidR="00AE07FB" w:rsidRPr="00AE07FB" w:rsidRDefault="00AE07FB" w:rsidP="00AE07FB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714" w:hanging="357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5: Don't Know</w:t>
            </w:r>
          </w:p>
          <w:p w14:paraId="7100FC6C" w14:textId="77777777" w:rsidR="00AE07FB" w:rsidRPr="00AE07FB" w:rsidRDefault="00AE07FB" w:rsidP="00E632A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DE0AE66" w14:textId="77777777" w:rsidR="00AE07FB" w:rsidRPr="00AE07FB" w:rsidRDefault="00AE07FB" w:rsidP="00E632A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F8F5FF0" w14:textId="77777777" w:rsidR="00AE07FB" w:rsidRPr="00AE07FB" w:rsidRDefault="00AE07FB" w:rsidP="00E632A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Write down the name here (in CAPITAL LETTERS</w:t>
            </w:r>
            <w:proofErr w:type="gramStart"/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):_</w:t>
            </w:r>
            <w:proofErr w:type="gramEnd"/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_____________</w:t>
            </w:r>
          </w:p>
        </w:tc>
      </w:tr>
    </w:tbl>
    <w:p w14:paraId="7EB2DB3A" w14:textId="77777777" w:rsidR="002A12B8" w:rsidRPr="00AE07FB" w:rsidRDefault="002A12B8" w:rsidP="002A12B8">
      <w:pPr>
        <w:pBdr>
          <w:bottom w:val="triple" w:sz="4" w:space="1" w:color="auto"/>
        </w:pBdr>
        <w:rPr>
          <w:rFonts w:ascii="Times New Roman" w:hAnsi="Times New Roman" w:cs="Times New Roman"/>
          <w:sz w:val="20"/>
          <w:szCs w:val="20"/>
        </w:rPr>
      </w:pPr>
    </w:p>
    <w:p w14:paraId="1A74BA37" w14:textId="77777777" w:rsidR="00AE07FB" w:rsidRPr="00AE07FB" w:rsidRDefault="00AE07FB" w:rsidP="00AE07FB">
      <w:pPr>
        <w:rPr>
          <w:rFonts w:ascii="Times New Roman" w:hAnsi="Times New Roman" w:cs="Times New Roman"/>
          <w:sz w:val="20"/>
          <w:szCs w:val="20"/>
        </w:rPr>
      </w:pPr>
      <w:r w:rsidRPr="00AE07FB">
        <w:rPr>
          <w:rFonts w:ascii="Times New Roman" w:hAnsi="Times New Roman" w:cs="Times New Roman"/>
          <w:sz w:val="20"/>
          <w:szCs w:val="20"/>
        </w:rPr>
        <w:t xml:space="preserve">G.3. What type of </w:t>
      </w:r>
      <w:r w:rsidRPr="00AE07FB">
        <w:rPr>
          <w:rFonts w:ascii="Times New Roman" w:hAnsi="Times New Roman" w:cs="Times New Roman"/>
          <w:sz w:val="20"/>
          <w:szCs w:val="20"/>
          <w:u w:val="single"/>
        </w:rPr>
        <w:t>surface</w:t>
      </w:r>
      <w:r w:rsidRPr="00AE07FB">
        <w:rPr>
          <w:rFonts w:ascii="Times New Roman" w:hAnsi="Times New Roman" w:cs="Times New Roman"/>
          <w:sz w:val="20"/>
          <w:szCs w:val="20"/>
        </w:rPr>
        <w:t xml:space="preserve"> is the graffiti applied to?</w:t>
      </w:r>
    </w:p>
    <w:tbl>
      <w:tblPr>
        <w:tblStyle w:val="TableGrid"/>
        <w:tblW w:w="9498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8"/>
        <w:gridCol w:w="4820"/>
      </w:tblGrid>
      <w:tr w:rsidR="00AE07FB" w:rsidRPr="00AE07FB" w14:paraId="46020010" w14:textId="77777777" w:rsidTr="00E632A9">
        <w:tc>
          <w:tcPr>
            <w:tcW w:w="4678" w:type="dxa"/>
          </w:tcPr>
          <w:p w14:paraId="0B18A314" w14:textId="77777777" w:rsidR="00AE07FB" w:rsidRPr="00AE07FB" w:rsidRDefault="00AE07FB" w:rsidP="00AE07FB">
            <w:pPr>
              <w:pStyle w:val="ListParagraph"/>
              <w:numPr>
                <w:ilvl w:val="0"/>
                <w:numId w:val="10"/>
              </w:numPr>
              <w:spacing w:line="360" w:lineRule="auto"/>
              <w:ind w:left="714" w:hanging="357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1: Stone: rough/</w:t>
            </w:r>
            <w:proofErr w:type="gramStart"/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relic</w:t>
            </w:r>
            <w:proofErr w:type="gramEnd"/>
            <w:r w:rsidRPr="00AE07FB">
              <w:rPr>
                <w:rFonts w:ascii="Times New Roman" w:hAnsi="Times New Roman" w:cs="Times New Roman"/>
                <w:sz w:val="20"/>
                <w:szCs w:val="20"/>
              </w:rPr>
              <w:t xml:space="preserve"> (brick, ...)</w:t>
            </w:r>
          </w:p>
          <w:p w14:paraId="4B34FA9A" w14:textId="77777777" w:rsidR="00AE07FB" w:rsidRPr="00AE07FB" w:rsidRDefault="00AE07FB" w:rsidP="00AE07FB">
            <w:pPr>
              <w:pStyle w:val="ListParagraph"/>
              <w:numPr>
                <w:ilvl w:val="0"/>
                <w:numId w:val="10"/>
              </w:numPr>
              <w:spacing w:line="360" w:lineRule="auto"/>
              <w:ind w:left="714" w:hanging="357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2: Stone: smooth/smooth (concrete, stucco, ...)</w:t>
            </w:r>
          </w:p>
          <w:p w14:paraId="4A7EB299" w14:textId="77777777" w:rsidR="00AE07FB" w:rsidRPr="00AE07FB" w:rsidRDefault="00AE07FB" w:rsidP="00AE07FB">
            <w:pPr>
              <w:pStyle w:val="ListParagraph"/>
              <w:numPr>
                <w:ilvl w:val="0"/>
                <w:numId w:val="10"/>
              </w:numPr>
              <w:spacing w:line="360" w:lineRule="auto"/>
              <w:ind w:left="714" w:hanging="357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3: Glass</w:t>
            </w:r>
          </w:p>
          <w:p w14:paraId="79966A73" w14:textId="77777777" w:rsidR="00AE07FB" w:rsidRPr="00AE07FB" w:rsidRDefault="00AE07FB" w:rsidP="00AE07FB">
            <w:pPr>
              <w:pStyle w:val="ListParagraph"/>
              <w:numPr>
                <w:ilvl w:val="0"/>
                <w:numId w:val="10"/>
              </w:numPr>
              <w:spacing w:line="360" w:lineRule="auto"/>
              <w:ind w:left="714" w:hanging="357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4: Metal</w:t>
            </w:r>
          </w:p>
          <w:p w14:paraId="1A7EB9F0" w14:textId="77777777" w:rsidR="00AE07FB" w:rsidRPr="00AE07FB" w:rsidRDefault="00AE07FB" w:rsidP="00AE07FB">
            <w:pPr>
              <w:pStyle w:val="ListParagraph"/>
              <w:numPr>
                <w:ilvl w:val="0"/>
                <w:numId w:val="10"/>
              </w:numPr>
              <w:spacing w:line="360" w:lineRule="auto"/>
              <w:ind w:left="714" w:hanging="357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5: Plastic</w:t>
            </w:r>
          </w:p>
        </w:tc>
        <w:tc>
          <w:tcPr>
            <w:tcW w:w="4820" w:type="dxa"/>
          </w:tcPr>
          <w:p w14:paraId="0AAFDEEB" w14:textId="77777777" w:rsidR="00AE07FB" w:rsidRPr="00AE07FB" w:rsidRDefault="00AE07FB" w:rsidP="00AE07FB">
            <w:pPr>
              <w:pStyle w:val="ListParagraph"/>
              <w:numPr>
                <w:ilvl w:val="0"/>
                <w:numId w:val="10"/>
              </w:numPr>
              <w:spacing w:line="360" w:lineRule="auto"/>
              <w:ind w:left="714" w:hanging="357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6: Textiles</w:t>
            </w:r>
          </w:p>
          <w:p w14:paraId="18078FBA" w14:textId="77777777" w:rsidR="00AE07FB" w:rsidRPr="00AE07FB" w:rsidRDefault="00AE07FB" w:rsidP="00AE07FB">
            <w:pPr>
              <w:pStyle w:val="ListParagraph"/>
              <w:numPr>
                <w:ilvl w:val="0"/>
                <w:numId w:val="10"/>
              </w:numPr>
              <w:spacing w:line="360" w:lineRule="auto"/>
              <w:ind w:left="714" w:hanging="357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7: Wood</w:t>
            </w:r>
          </w:p>
          <w:p w14:paraId="75218871" w14:textId="77777777" w:rsidR="00AE07FB" w:rsidRPr="00AE07FB" w:rsidRDefault="00AE07FB" w:rsidP="00AE07FB">
            <w:pPr>
              <w:pStyle w:val="ListParagraph"/>
              <w:numPr>
                <w:ilvl w:val="0"/>
                <w:numId w:val="10"/>
              </w:numPr>
              <w:spacing w:line="360" w:lineRule="auto"/>
              <w:ind w:left="714" w:hanging="357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8: Other, i.e</w:t>
            </w:r>
            <w:proofErr w:type="gramStart"/>
            <w:r w:rsidRPr="00AE07FB">
              <w:rPr>
                <w:rFonts w:ascii="Times New Roman" w:hAnsi="Times New Roman" w:cs="Times New Roman"/>
                <w:sz w:val="20"/>
                <w:szCs w:val="20"/>
              </w:rPr>
              <w:t xml:space="preserve">.: </w:t>
            </w:r>
            <w:r w:rsidRPr="00AE07FB">
              <w:rPr>
                <w:rFonts w:ascii="Times New Roman" w:hAnsi="Times New Roman" w:cs="Times New Roman"/>
                <w:sz w:val="20"/>
                <w:szCs w:val="20"/>
              </w:rPr>
              <w:softHyphen/>
            </w:r>
            <w:r w:rsidRPr="00AE07FB">
              <w:rPr>
                <w:rFonts w:ascii="Times New Roman" w:hAnsi="Times New Roman" w:cs="Times New Roman"/>
                <w:sz w:val="20"/>
                <w:szCs w:val="20"/>
              </w:rPr>
              <w:softHyphen/>
              <w:t>_</w:t>
            </w:r>
            <w:proofErr w:type="gramEnd"/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____________________</w:t>
            </w:r>
          </w:p>
          <w:p w14:paraId="227C47E5" w14:textId="77777777" w:rsidR="00AE07FB" w:rsidRPr="00AE07FB" w:rsidRDefault="00AE07FB" w:rsidP="00AE07FB">
            <w:pPr>
              <w:pStyle w:val="ListParagraph"/>
              <w:numPr>
                <w:ilvl w:val="0"/>
                <w:numId w:val="10"/>
              </w:numPr>
              <w:spacing w:line="360" w:lineRule="auto"/>
              <w:ind w:left="714" w:hanging="357"/>
              <w:rPr>
                <w:rFonts w:ascii="Times New Roman" w:hAnsi="Times New Roman" w:cs="Times New Roman"/>
                <w:sz w:val="20"/>
                <w:szCs w:val="20"/>
              </w:rPr>
            </w:pPr>
            <w:r w:rsidRPr="00AE07FB">
              <w:rPr>
                <w:rFonts w:ascii="Times New Roman" w:hAnsi="Times New Roman" w:cs="Times New Roman"/>
                <w:sz w:val="20"/>
                <w:szCs w:val="20"/>
              </w:rPr>
              <w:t>9: Don't Know</w:t>
            </w:r>
          </w:p>
          <w:p w14:paraId="14DEE4F3" w14:textId="77777777" w:rsidR="00AE07FB" w:rsidRPr="00AE07FB" w:rsidRDefault="00AE07FB" w:rsidP="00E632A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55C95215" w14:textId="77777777" w:rsidR="00AE07FB" w:rsidRPr="00AE07FB" w:rsidRDefault="00AE07FB" w:rsidP="00AE07F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24"/>
          <w:szCs w:val="24"/>
        </w:rPr>
      </w:pPr>
      <w:r w:rsidRPr="00AE07FB">
        <w:rPr>
          <w:rFonts w:ascii="Times New Roman" w:hAnsi="Times New Roman" w:cs="Times New Roman"/>
          <w:b/>
          <w:sz w:val="24"/>
          <w:szCs w:val="24"/>
        </w:rPr>
        <w:t>Dimensions</w:t>
      </w:r>
    </w:p>
    <w:p w14:paraId="275EDB87" w14:textId="77777777" w:rsidR="00AE07FB" w:rsidRPr="00AE07FB" w:rsidRDefault="00AE07FB" w:rsidP="00AE07FB">
      <w:pPr>
        <w:rPr>
          <w:rFonts w:ascii="Times New Roman" w:hAnsi="Times New Roman" w:cs="Times New Roman"/>
          <w:sz w:val="20"/>
          <w:szCs w:val="20"/>
        </w:rPr>
      </w:pPr>
      <w:r w:rsidRPr="00AE07FB">
        <w:rPr>
          <w:rFonts w:ascii="Times New Roman" w:hAnsi="Times New Roman" w:cs="Times New Roman"/>
          <w:sz w:val="20"/>
          <w:szCs w:val="20"/>
        </w:rPr>
        <w:t xml:space="preserve">H.1. How </w:t>
      </w:r>
      <w:r w:rsidRPr="00AE07FB">
        <w:rPr>
          <w:rFonts w:ascii="Times New Roman" w:hAnsi="Times New Roman" w:cs="Times New Roman"/>
          <w:sz w:val="20"/>
          <w:szCs w:val="20"/>
          <w:u w:val="single"/>
        </w:rPr>
        <w:t>big</w:t>
      </w:r>
      <w:r w:rsidRPr="00AE07FB">
        <w:rPr>
          <w:rFonts w:ascii="Times New Roman" w:hAnsi="Times New Roman" w:cs="Times New Roman"/>
          <w:sz w:val="20"/>
          <w:szCs w:val="20"/>
        </w:rPr>
        <w:t xml:space="preserve"> is the graffiti? (i.e. the difference between the highest and the lowest point)</w:t>
      </w:r>
    </w:p>
    <w:p w14:paraId="7D189318" w14:textId="39E5F3F9" w:rsidR="00AE07FB" w:rsidRPr="00AE07FB" w:rsidRDefault="00AE07FB" w:rsidP="00AE07FB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 w:rsidRPr="00AE07FB">
        <w:rPr>
          <w:rFonts w:ascii="Times New Roman" w:hAnsi="Times New Roman" w:cs="Times New Roman"/>
          <w:sz w:val="20"/>
          <w:szCs w:val="20"/>
        </w:rPr>
        <w:t xml:space="preserve">1: </w:t>
      </w:r>
      <w:r>
        <w:rPr>
          <w:rFonts w:ascii="Times New Roman" w:hAnsi="Times New Roman" w:cs="Times New Roman"/>
          <w:sz w:val="20"/>
          <w:szCs w:val="20"/>
        </w:rPr>
        <w:t>[</w:t>
      </w:r>
      <w:r w:rsidRPr="00AE07FB">
        <w:rPr>
          <w:rFonts w:ascii="Times New Roman" w:hAnsi="Times New Roman" w:cs="Times New Roman"/>
          <w:sz w:val="20"/>
          <w:szCs w:val="20"/>
        </w:rPr>
        <w:t>0 – 30 cm</w:t>
      </w:r>
      <w:r>
        <w:rPr>
          <w:rFonts w:ascii="Times New Roman" w:hAnsi="Times New Roman" w:cs="Times New Roman"/>
          <w:sz w:val="20"/>
          <w:szCs w:val="20"/>
        </w:rPr>
        <w:t>]</w:t>
      </w:r>
      <w:r w:rsidRPr="00AE07FB">
        <w:rPr>
          <w:rFonts w:ascii="Times New Roman" w:hAnsi="Times New Roman" w:cs="Times New Roman"/>
          <w:sz w:val="20"/>
          <w:szCs w:val="20"/>
        </w:rPr>
        <w:tab/>
        <w:t>(smaller than 30 cm)</w:t>
      </w:r>
    </w:p>
    <w:p w14:paraId="32D003BE" w14:textId="77777777" w:rsidR="00AE07FB" w:rsidRPr="00AE07FB" w:rsidRDefault="00AE07FB" w:rsidP="00AE07FB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0"/>
          <w:szCs w:val="20"/>
        </w:rPr>
      </w:pPr>
      <w:r w:rsidRPr="00AE07FB">
        <w:rPr>
          <w:rFonts w:ascii="Times New Roman" w:hAnsi="Times New Roman" w:cs="Times New Roman"/>
          <w:sz w:val="20"/>
          <w:szCs w:val="20"/>
        </w:rPr>
        <w:t xml:space="preserve">2: [30 cm – </w:t>
      </w:r>
      <w:proofErr w:type="gramStart"/>
      <w:r w:rsidRPr="00AE07FB">
        <w:rPr>
          <w:rFonts w:ascii="Times New Roman" w:hAnsi="Times New Roman" w:cs="Times New Roman"/>
          <w:sz w:val="20"/>
          <w:szCs w:val="20"/>
        </w:rPr>
        <w:t>∞[</w:t>
      </w:r>
      <w:proofErr w:type="gramEnd"/>
      <w:r w:rsidRPr="00AE07FB">
        <w:rPr>
          <w:rFonts w:ascii="Times New Roman" w:hAnsi="Times New Roman" w:cs="Times New Roman"/>
          <w:sz w:val="20"/>
          <w:szCs w:val="20"/>
        </w:rPr>
        <w:tab/>
        <w:t>(greater than or equal to 30 cm)</w:t>
      </w:r>
    </w:p>
    <w:p w14:paraId="712C6BF5" w14:textId="77777777" w:rsidR="00AE07FB" w:rsidRPr="00AE07FB" w:rsidRDefault="00AE07FB" w:rsidP="00AE07FB">
      <w:pPr>
        <w:rPr>
          <w:rFonts w:ascii="Times New Roman" w:hAnsi="Times New Roman" w:cs="Times New Roman"/>
          <w:sz w:val="20"/>
          <w:szCs w:val="20"/>
        </w:rPr>
      </w:pPr>
      <w:r w:rsidRPr="00AE07FB">
        <w:rPr>
          <w:rFonts w:ascii="Times New Roman" w:hAnsi="Times New Roman" w:cs="Times New Roman"/>
          <w:sz w:val="20"/>
          <w:szCs w:val="20"/>
        </w:rPr>
        <w:t xml:space="preserve">H.2. How </w:t>
      </w:r>
      <w:r w:rsidRPr="00AE07FB">
        <w:rPr>
          <w:rFonts w:ascii="Times New Roman" w:hAnsi="Times New Roman" w:cs="Times New Roman"/>
          <w:sz w:val="20"/>
          <w:szCs w:val="20"/>
          <w:u w:val="single"/>
        </w:rPr>
        <w:t>high</w:t>
      </w:r>
      <w:r w:rsidRPr="00AE07FB">
        <w:rPr>
          <w:rFonts w:ascii="Times New Roman" w:hAnsi="Times New Roman" w:cs="Times New Roman"/>
          <w:sz w:val="20"/>
          <w:szCs w:val="20"/>
        </w:rPr>
        <w:t xml:space="preserve"> is the highest point of the graffiti?</w:t>
      </w:r>
    </w:p>
    <w:p w14:paraId="50369156" w14:textId="77777777" w:rsidR="00AE07FB" w:rsidRPr="00AE07FB" w:rsidRDefault="00AE07FB" w:rsidP="00AE07FB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0"/>
          <w:szCs w:val="20"/>
        </w:rPr>
      </w:pPr>
      <w:r w:rsidRPr="00AE07FB">
        <w:rPr>
          <w:rFonts w:ascii="Times New Roman" w:hAnsi="Times New Roman" w:cs="Times New Roman"/>
          <w:sz w:val="20"/>
          <w:szCs w:val="20"/>
        </w:rPr>
        <w:t>Within easy reach (from the ground floor)</w:t>
      </w:r>
    </w:p>
    <w:p w14:paraId="5872697B" w14:textId="77777777" w:rsidR="00AE07FB" w:rsidRPr="00AE07FB" w:rsidRDefault="00AE07FB" w:rsidP="00AE07FB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0"/>
          <w:szCs w:val="20"/>
        </w:rPr>
      </w:pPr>
      <w:r w:rsidRPr="00AE07FB">
        <w:rPr>
          <w:rFonts w:ascii="Times New Roman" w:hAnsi="Times New Roman" w:cs="Times New Roman"/>
          <w:sz w:val="20"/>
          <w:szCs w:val="20"/>
        </w:rPr>
        <w:t>Out of reach (from the ground floor)</w:t>
      </w:r>
    </w:p>
    <w:p w14:paraId="38457A56" w14:textId="77777777" w:rsidR="00AE07FB" w:rsidRPr="00AE07FB" w:rsidRDefault="00AE07FB" w:rsidP="00AE07FB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5C73093C" w14:textId="77777777" w:rsidR="00AE07FB" w:rsidRPr="00AE07FB" w:rsidRDefault="00AE07FB" w:rsidP="00AE07F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24"/>
          <w:szCs w:val="24"/>
        </w:rPr>
      </w:pPr>
      <w:r w:rsidRPr="00AE07FB">
        <w:rPr>
          <w:rFonts w:ascii="Times New Roman" w:hAnsi="Times New Roman" w:cs="Times New Roman"/>
          <w:b/>
          <w:sz w:val="24"/>
          <w:szCs w:val="24"/>
        </w:rPr>
        <w:t xml:space="preserve">Subjective findings/comments: </w:t>
      </w:r>
    </w:p>
    <w:tbl>
      <w:tblPr>
        <w:tblStyle w:val="TableGrid"/>
        <w:tblW w:w="10524" w:type="dxa"/>
        <w:tblInd w:w="-5" w:type="dxa"/>
        <w:tblLook w:val="04A0" w:firstRow="1" w:lastRow="0" w:firstColumn="1" w:lastColumn="0" w:noHBand="0" w:noVBand="1"/>
      </w:tblPr>
      <w:tblGrid>
        <w:gridCol w:w="10524"/>
      </w:tblGrid>
      <w:tr w:rsidR="00AE07FB" w:rsidRPr="00AE07FB" w14:paraId="7917B48F" w14:textId="77777777" w:rsidTr="00E632A9">
        <w:trPr>
          <w:trHeight w:val="1116"/>
        </w:trPr>
        <w:tc>
          <w:tcPr>
            <w:tcW w:w="10524" w:type="dxa"/>
          </w:tcPr>
          <w:p w14:paraId="44363463" w14:textId="77777777" w:rsidR="00AE07FB" w:rsidRPr="00AE07FB" w:rsidRDefault="00AE07FB" w:rsidP="00E632A9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E84A1E3" w14:textId="77777777" w:rsidR="00AE07FB" w:rsidRPr="00AE07FB" w:rsidRDefault="00AE07FB" w:rsidP="00E632A9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1437F31" w14:textId="77777777" w:rsidR="00AE07FB" w:rsidRPr="00AE07FB" w:rsidRDefault="00AE07FB" w:rsidP="00E632A9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5737336" w14:textId="77777777" w:rsidR="00AE07FB" w:rsidRPr="00AE07FB" w:rsidRDefault="00AE07FB" w:rsidP="00E632A9">
            <w:pPr>
              <w:pStyle w:val="ListParagraph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5F2339AB" w14:textId="77777777" w:rsidR="002A12B8" w:rsidRPr="00AE07FB" w:rsidRDefault="002A12B8" w:rsidP="002A12B8">
      <w:pPr>
        <w:rPr>
          <w:rFonts w:ascii="Times New Roman" w:hAnsi="Times New Roman" w:cs="Times New Roman"/>
          <w:sz w:val="20"/>
          <w:szCs w:val="20"/>
        </w:rPr>
      </w:pPr>
    </w:p>
    <w:p w14:paraId="3D22DD97" w14:textId="77777777" w:rsidR="00D60FBE" w:rsidRPr="00AE07FB" w:rsidRDefault="00D60FBE">
      <w:pPr>
        <w:rPr>
          <w:rFonts w:ascii="Times New Roman" w:hAnsi="Times New Roman" w:cs="Times New Roman"/>
        </w:rPr>
      </w:pPr>
    </w:p>
    <w:sectPr w:rsidR="00D60FBE" w:rsidRPr="00AE07FB" w:rsidSect="002A12B8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4F0E7F"/>
    <w:multiLevelType w:val="hybridMultilevel"/>
    <w:tmpl w:val="E9D4F548"/>
    <w:lvl w:ilvl="0" w:tplc="F6B06810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27B2C"/>
    <w:multiLevelType w:val="hybridMultilevel"/>
    <w:tmpl w:val="A1825FF4"/>
    <w:lvl w:ilvl="0" w:tplc="F6B06810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84BFE"/>
    <w:multiLevelType w:val="hybridMultilevel"/>
    <w:tmpl w:val="E8826DD2"/>
    <w:lvl w:ilvl="0" w:tplc="F6B06810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544E15"/>
    <w:multiLevelType w:val="hybridMultilevel"/>
    <w:tmpl w:val="72943624"/>
    <w:lvl w:ilvl="0" w:tplc="F6B06810">
      <w:start w:val="1"/>
      <w:numFmt w:val="bullet"/>
      <w:lvlText w:val="□"/>
      <w:lvlJc w:val="left"/>
      <w:pPr>
        <w:ind w:left="2061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FF73F0"/>
    <w:multiLevelType w:val="hybridMultilevel"/>
    <w:tmpl w:val="2EEA2A1C"/>
    <w:lvl w:ilvl="0" w:tplc="F6B06810">
      <w:start w:val="1"/>
      <w:numFmt w:val="bullet"/>
      <w:lvlText w:val="□"/>
      <w:lvlJc w:val="left"/>
      <w:pPr>
        <w:ind w:left="644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16E458DE"/>
    <w:multiLevelType w:val="multilevel"/>
    <w:tmpl w:val="5150B8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BF95733"/>
    <w:multiLevelType w:val="hybridMultilevel"/>
    <w:tmpl w:val="CAB4DBDC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7A5CCA"/>
    <w:multiLevelType w:val="hybridMultilevel"/>
    <w:tmpl w:val="D4FEA13A"/>
    <w:lvl w:ilvl="0" w:tplc="2000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D46A71"/>
    <w:multiLevelType w:val="multilevel"/>
    <w:tmpl w:val="03A403C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52B0757F"/>
    <w:multiLevelType w:val="hybridMultilevel"/>
    <w:tmpl w:val="5E78A32C"/>
    <w:lvl w:ilvl="0" w:tplc="0BC28978">
      <w:start w:val="2"/>
      <w:numFmt w:val="bullet"/>
      <w:lvlText w:val=""/>
      <w:lvlJc w:val="left"/>
      <w:pPr>
        <w:ind w:left="180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61F35FCF"/>
    <w:multiLevelType w:val="multilevel"/>
    <w:tmpl w:val="871E25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62AC231C"/>
    <w:multiLevelType w:val="hybridMultilevel"/>
    <w:tmpl w:val="459A70D4"/>
    <w:lvl w:ilvl="0" w:tplc="F6B06810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4C704F"/>
    <w:multiLevelType w:val="hybridMultilevel"/>
    <w:tmpl w:val="F19CA32C"/>
    <w:lvl w:ilvl="0" w:tplc="F6B06810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3F3406"/>
    <w:multiLevelType w:val="hybridMultilevel"/>
    <w:tmpl w:val="A79CA818"/>
    <w:lvl w:ilvl="0" w:tplc="F6B06810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0520759">
    <w:abstractNumId w:val="5"/>
  </w:num>
  <w:num w:numId="2" w16cid:durableId="1135175408">
    <w:abstractNumId w:val="8"/>
  </w:num>
  <w:num w:numId="3" w16cid:durableId="1299455470">
    <w:abstractNumId w:val="8"/>
  </w:num>
  <w:num w:numId="4" w16cid:durableId="1041711982">
    <w:abstractNumId w:val="10"/>
  </w:num>
  <w:num w:numId="5" w16cid:durableId="832598700">
    <w:abstractNumId w:val="6"/>
  </w:num>
  <w:num w:numId="6" w16cid:durableId="1192035075">
    <w:abstractNumId w:val="13"/>
  </w:num>
  <w:num w:numId="7" w16cid:durableId="1766075297">
    <w:abstractNumId w:val="0"/>
  </w:num>
  <w:num w:numId="8" w16cid:durableId="358505934">
    <w:abstractNumId w:val="4"/>
  </w:num>
  <w:num w:numId="9" w16cid:durableId="268586456">
    <w:abstractNumId w:val="3"/>
  </w:num>
  <w:num w:numId="10" w16cid:durableId="895362636">
    <w:abstractNumId w:val="2"/>
  </w:num>
  <w:num w:numId="11" w16cid:durableId="704450302">
    <w:abstractNumId w:val="12"/>
  </w:num>
  <w:num w:numId="12" w16cid:durableId="1033461523">
    <w:abstractNumId w:val="11"/>
  </w:num>
  <w:num w:numId="13" w16cid:durableId="170686144">
    <w:abstractNumId w:val="1"/>
  </w:num>
  <w:num w:numId="14" w16cid:durableId="614363137">
    <w:abstractNumId w:val="9"/>
  </w:num>
  <w:num w:numId="15" w16cid:durableId="100220268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YzMTU3M7MwMzE3MTBS0lEKTi0uzszPAykwqgUAFTvVBSwAAAA="/>
  </w:docVars>
  <w:rsids>
    <w:rsidRoot w:val="002A12B8"/>
    <w:rsid w:val="002A12B8"/>
    <w:rsid w:val="002F0F5D"/>
    <w:rsid w:val="00472507"/>
    <w:rsid w:val="005E72B4"/>
    <w:rsid w:val="0071122D"/>
    <w:rsid w:val="00801AD1"/>
    <w:rsid w:val="00982380"/>
    <w:rsid w:val="00986647"/>
    <w:rsid w:val="00AE07FB"/>
    <w:rsid w:val="00B907D8"/>
    <w:rsid w:val="00D60FBE"/>
    <w:rsid w:val="00D72F2E"/>
    <w:rsid w:val="00D82248"/>
    <w:rsid w:val="00E72098"/>
    <w:rsid w:val="00E81088"/>
    <w:rsid w:val="00EC0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988E8B"/>
  <w15:chartTrackingRefBased/>
  <w15:docId w15:val="{A720AD72-0B54-430D-A83E-E905E61BDB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12B8"/>
    <w:rPr>
      <w:kern w:val="0"/>
      <w:lang w:val="en-US"/>
      <w14:ligatures w14:val="none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5E72B4"/>
    <w:pPr>
      <w:numPr>
        <w:numId w:val="3"/>
      </w:numPr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72B4"/>
    <w:pPr>
      <w:keepNext/>
      <w:keepLines/>
      <w:numPr>
        <w:ilvl w:val="1"/>
        <w:numId w:val="4"/>
      </w:numPr>
      <w:spacing w:before="240"/>
      <w:ind w:left="426" w:hanging="425"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12B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12B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A12B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12B8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12B8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12B8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12B8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E72B4"/>
    <w:rPr>
      <w:rFonts w:ascii="Times New Roman" w:hAnsi="Times New Roman" w:cs="Times New Roman"/>
      <w:b/>
      <w:bCs/>
      <w:kern w:val="0"/>
      <w:sz w:val="24"/>
      <w:szCs w:val="24"/>
      <w14:ligatures w14:val="none"/>
    </w:rPr>
  </w:style>
  <w:style w:type="paragraph" w:styleId="ListParagraph">
    <w:name w:val="List Paragraph"/>
    <w:basedOn w:val="Normal"/>
    <w:uiPriority w:val="34"/>
    <w:qFormat/>
    <w:rsid w:val="00D8224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E72B4"/>
    <w:rPr>
      <w:rFonts w:ascii="Times New Roman" w:eastAsiaTheme="majorEastAsia" w:hAnsi="Times New Roman" w:cs="Times New Roman"/>
      <w:b/>
      <w:bCs/>
      <w:kern w:val="0"/>
      <w:sz w:val="24"/>
      <w:szCs w:val="24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5E72B4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uiPriority w:val="10"/>
    <w:rsid w:val="005E72B4"/>
    <w:rPr>
      <w:rFonts w:ascii="Times New Roman" w:hAnsi="Times New Roman" w:cs="Times New Roman"/>
      <w:b/>
      <w:bCs/>
      <w:kern w:val="0"/>
      <w:sz w:val="24"/>
      <w:szCs w:val="24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12B8"/>
    <w:rPr>
      <w:rFonts w:eastAsiaTheme="majorEastAsia" w:cstheme="majorBidi"/>
      <w:color w:val="0F4761" w:themeColor="accent1" w:themeShade="BF"/>
      <w:kern w:val="0"/>
      <w:sz w:val="28"/>
      <w:szCs w:val="28"/>
      <w:lang w:val="en-US" w:eastAsia="en-GB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12B8"/>
    <w:rPr>
      <w:rFonts w:eastAsiaTheme="majorEastAsia" w:cstheme="majorBidi"/>
      <w:i/>
      <w:iCs/>
      <w:color w:val="0F4761" w:themeColor="accent1" w:themeShade="BF"/>
      <w:kern w:val="0"/>
      <w:sz w:val="24"/>
      <w:szCs w:val="24"/>
      <w:lang w:val="en-US" w:eastAsia="en-GB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A12B8"/>
    <w:rPr>
      <w:rFonts w:eastAsiaTheme="majorEastAsia" w:cstheme="majorBidi"/>
      <w:color w:val="0F4761" w:themeColor="accent1" w:themeShade="BF"/>
      <w:kern w:val="0"/>
      <w:sz w:val="24"/>
      <w:szCs w:val="24"/>
      <w:lang w:val="en-US" w:eastAsia="en-GB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12B8"/>
    <w:rPr>
      <w:rFonts w:eastAsiaTheme="majorEastAsia" w:cstheme="majorBidi"/>
      <w:i/>
      <w:iCs/>
      <w:color w:val="595959" w:themeColor="text1" w:themeTint="A6"/>
      <w:kern w:val="0"/>
      <w:sz w:val="24"/>
      <w:szCs w:val="24"/>
      <w:lang w:val="en-US" w:eastAsia="en-GB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12B8"/>
    <w:rPr>
      <w:rFonts w:eastAsiaTheme="majorEastAsia" w:cstheme="majorBidi"/>
      <w:color w:val="595959" w:themeColor="text1" w:themeTint="A6"/>
      <w:kern w:val="0"/>
      <w:sz w:val="24"/>
      <w:szCs w:val="24"/>
      <w:lang w:val="en-US" w:eastAsia="en-GB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12B8"/>
    <w:rPr>
      <w:rFonts w:eastAsiaTheme="majorEastAsia" w:cstheme="majorBidi"/>
      <w:i/>
      <w:iCs/>
      <w:color w:val="272727" w:themeColor="text1" w:themeTint="D8"/>
      <w:kern w:val="0"/>
      <w:sz w:val="24"/>
      <w:szCs w:val="24"/>
      <w:lang w:val="en-US" w:eastAsia="en-GB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12B8"/>
    <w:rPr>
      <w:rFonts w:eastAsiaTheme="majorEastAsia" w:cstheme="majorBidi"/>
      <w:color w:val="272727" w:themeColor="text1" w:themeTint="D8"/>
      <w:kern w:val="0"/>
      <w:sz w:val="24"/>
      <w:szCs w:val="24"/>
      <w:lang w:val="en-US" w:eastAsia="en-GB"/>
      <w14:ligatures w14:val="none"/>
    </w:rPr>
  </w:style>
  <w:style w:type="paragraph" w:styleId="Subtitle">
    <w:name w:val="Subtitle"/>
    <w:basedOn w:val="Normal"/>
    <w:next w:val="Normal"/>
    <w:link w:val="SubtitleChar"/>
    <w:uiPriority w:val="11"/>
    <w:qFormat/>
    <w:rsid w:val="002A12B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A12B8"/>
    <w:rPr>
      <w:rFonts w:eastAsiaTheme="majorEastAsia" w:cstheme="majorBidi"/>
      <w:color w:val="595959" w:themeColor="text1" w:themeTint="A6"/>
      <w:spacing w:val="15"/>
      <w:kern w:val="0"/>
      <w:sz w:val="28"/>
      <w:szCs w:val="28"/>
      <w:lang w:val="en-US" w:eastAsia="en-GB"/>
      <w14:ligatures w14:val="none"/>
    </w:rPr>
  </w:style>
  <w:style w:type="paragraph" w:styleId="Quote">
    <w:name w:val="Quote"/>
    <w:basedOn w:val="Normal"/>
    <w:next w:val="Normal"/>
    <w:link w:val="QuoteChar"/>
    <w:uiPriority w:val="29"/>
    <w:qFormat/>
    <w:rsid w:val="002A12B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A12B8"/>
    <w:rPr>
      <w:rFonts w:ascii="Times New Roman" w:hAnsi="Times New Roman" w:cs="Times New Roman"/>
      <w:i/>
      <w:iCs/>
      <w:color w:val="404040" w:themeColor="text1" w:themeTint="BF"/>
      <w:kern w:val="0"/>
      <w:sz w:val="24"/>
      <w:szCs w:val="24"/>
      <w:lang w:val="en-US" w:eastAsia="en-GB"/>
      <w14:ligatures w14:val="none"/>
    </w:rPr>
  </w:style>
  <w:style w:type="character" w:styleId="IntenseEmphasis">
    <w:name w:val="Intense Emphasis"/>
    <w:basedOn w:val="DefaultParagraphFont"/>
    <w:uiPriority w:val="21"/>
    <w:qFormat/>
    <w:rsid w:val="002A12B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A12B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A12B8"/>
    <w:rPr>
      <w:rFonts w:ascii="Times New Roman" w:hAnsi="Times New Roman" w:cs="Times New Roman"/>
      <w:i/>
      <w:iCs/>
      <w:color w:val="0F4761" w:themeColor="accent1" w:themeShade="BF"/>
      <w:kern w:val="0"/>
      <w:sz w:val="24"/>
      <w:szCs w:val="24"/>
      <w:lang w:val="en-US" w:eastAsia="en-GB"/>
      <w14:ligatures w14:val="none"/>
    </w:rPr>
  </w:style>
  <w:style w:type="character" w:styleId="IntenseReference">
    <w:name w:val="Intense Reference"/>
    <w:basedOn w:val="DefaultParagraphFont"/>
    <w:uiPriority w:val="32"/>
    <w:qFormat/>
    <w:rsid w:val="002A12B8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2A12B8"/>
    <w:pPr>
      <w:spacing w:after="0" w:line="240" w:lineRule="auto"/>
    </w:pPr>
    <w:rPr>
      <w:kern w:val="0"/>
      <w:lang w:val="nl-BE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17</Words>
  <Characters>237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ralarasan Kumar</dc:creator>
  <cp:keywords/>
  <dc:description/>
  <cp:lastModifiedBy>Kuralarasan Kumar</cp:lastModifiedBy>
  <cp:revision>3</cp:revision>
  <dcterms:created xsi:type="dcterms:W3CDTF">2025-02-10T07:22:00Z</dcterms:created>
  <dcterms:modified xsi:type="dcterms:W3CDTF">2025-02-10T07:39:00Z</dcterms:modified>
</cp:coreProperties>
</file>